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220FA61" w14:textId="599E3146" w:rsidR="00E04C7A" w:rsidRPr="00113615" w:rsidRDefault="00E04C7A" w:rsidP="00E04C7A">
      <w:pPr>
        <w:rPr>
          <w:rFonts w:ascii="Arial" w:hAnsi="Arial" w:cs="Arial"/>
          <w:b/>
        </w:rPr>
      </w:pPr>
      <w:r w:rsidRPr="00113615">
        <w:rPr>
          <w:rFonts w:ascii="Arial" w:eastAsia="Times New Roman" w:hAnsi="Arial" w:cs="Arial"/>
          <w:b/>
          <w:noProof/>
          <w:lang w:val="en-SG" w:eastAsia="en-SG"/>
        </w:rPr>
        <w:drawing>
          <wp:anchor distT="0" distB="0" distL="114300" distR="114300" simplePos="0" relativeHeight="251658752" behindDoc="0" locked="0" layoutInCell="1" allowOverlap="1" wp14:anchorId="7F1A96AE" wp14:editId="3A139B3B">
            <wp:simplePos x="0" y="0"/>
            <wp:positionH relativeFrom="column">
              <wp:posOffset>0</wp:posOffset>
            </wp:positionH>
            <wp:positionV relativeFrom="paragraph">
              <wp:posOffset>-114300</wp:posOffset>
            </wp:positionV>
            <wp:extent cx="1111250" cy="899160"/>
            <wp:effectExtent l="0" t="0" r="0" b="0"/>
            <wp:wrapSquare wrapText="bothSides"/>
            <wp:docPr id="1" name="Picture 1" descr="rizzly Badgers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izzly Badgers logo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1250" cy="899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A34B1">
        <w:rPr>
          <w:rFonts w:ascii="Arial" w:eastAsia="Times New Roman" w:hAnsi="Arial" w:cs="Arial"/>
          <w:b/>
          <w:noProof/>
          <w:lang w:val="en-SG" w:eastAsia="zh-CN"/>
        </w:rPr>
        <w:t>Midterms</w:t>
      </w:r>
      <w:r w:rsidRPr="00113615">
        <w:rPr>
          <w:rFonts w:ascii="Arial" w:hAnsi="Arial" w:cs="Arial"/>
          <w:b/>
        </w:rPr>
        <w:t xml:space="preserve"> Minutes</w:t>
      </w:r>
    </w:p>
    <w:p w14:paraId="66321561" w14:textId="3ABEF7BC" w:rsidR="00E04C7A" w:rsidRPr="00460752" w:rsidRDefault="00E04C7A" w:rsidP="00E04C7A">
      <w:pPr>
        <w:rPr>
          <w:rFonts w:ascii="Arial" w:hAnsi="Arial" w:cs="Arial"/>
          <w:b/>
        </w:rPr>
      </w:pPr>
      <w:r w:rsidRPr="00460752">
        <w:rPr>
          <w:rFonts w:ascii="Arial" w:hAnsi="Arial" w:cs="Arial"/>
          <w:b/>
        </w:rPr>
        <w:t>Time:</w:t>
      </w:r>
      <w:r w:rsidR="008A34B1">
        <w:rPr>
          <w:rFonts w:ascii="Arial" w:hAnsi="Arial" w:cs="Arial"/>
        </w:rPr>
        <w:t xml:space="preserve"> 10:45am – 11:30</w:t>
      </w:r>
      <w:r>
        <w:rPr>
          <w:rFonts w:ascii="Arial" w:hAnsi="Arial" w:cs="Arial"/>
        </w:rPr>
        <w:t>a</w:t>
      </w:r>
      <w:r w:rsidRPr="00460752">
        <w:rPr>
          <w:rFonts w:ascii="Arial" w:hAnsi="Arial" w:cs="Arial"/>
        </w:rPr>
        <w:t>m</w:t>
      </w:r>
    </w:p>
    <w:p w14:paraId="2A6B28A5" w14:textId="15BA3583" w:rsidR="00E04C7A" w:rsidRPr="00460752" w:rsidRDefault="00E04C7A" w:rsidP="00E04C7A">
      <w:pPr>
        <w:rPr>
          <w:rFonts w:ascii="Arial" w:hAnsi="Arial" w:cs="Arial"/>
        </w:rPr>
      </w:pPr>
      <w:r w:rsidRPr="00460752">
        <w:rPr>
          <w:rFonts w:ascii="Arial" w:hAnsi="Arial" w:cs="Arial"/>
          <w:b/>
        </w:rPr>
        <w:t>Date:</w:t>
      </w:r>
      <w:r w:rsidR="0022390C">
        <w:rPr>
          <w:rFonts w:ascii="Arial" w:hAnsi="Arial" w:cs="Arial"/>
        </w:rPr>
        <w:t xml:space="preserve"> 15</w:t>
      </w:r>
      <w:r w:rsidRPr="00460752">
        <w:rPr>
          <w:rFonts w:ascii="Arial" w:hAnsi="Arial" w:cs="Arial"/>
        </w:rPr>
        <w:t xml:space="preserve"> </w:t>
      </w:r>
      <w:r w:rsidR="0022390C">
        <w:rPr>
          <w:rFonts w:ascii="Arial" w:hAnsi="Arial" w:cs="Arial"/>
        </w:rPr>
        <w:t>February</w:t>
      </w:r>
      <w:r w:rsidRPr="00460752">
        <w:rPr>
          <w:rFonts w:ascii="Arial" w:hAnsi="Arial" w:cs="Arial"/>
        </w:rPr>
        <w:t xml:space="preserve"> 20</w:t>
      </w:r>
      <w:r>
        <w:rPr>
          <w:rFonts w:ascii="Arial" w:hAnsi="Arial" w:cs="Arial"/>
        </w:rPr>
        <w:t>17</w:t>
      </w:r>
    </w:p>
    <w:p w14:paraId="6C0305D3" w14:textId="7439981E" w:rsidR="00E04C7A" w:rsidRPr="00460752" w:rsidRDefault="00E04C7A" w:rsidP="00E04C7A">
      <w:pPr>
        <w:rPr>
          <w:rFonts w:ascii="Arial" w:hAnsi="Arial" w:cs="Arial"/>
        </w:rPr>
      </w:pPr>
      <w:r w:rsidRPr="00460752">
        <w:rPr>
          <w:rFonts w:ascii="Arial" w:hAnsi="Arial" w:cs="Arial"/>
          <w:b/>
        </w:rPr>
        <w:t>Location:</w:t>
      </w:r>
      <w:r w:rsidRPr="00460752">
        <w:rPr>
          <w:rFonts w:ascii="Arial" w:hAnsi="Arial" w:cs="Arial"/>
        </w:rPr>
        <w:t xml:space="preserve"> </w:t>
      </w:r>
      <w:r w:rsidR="008A34B1">
        <w:rPr>
          <w:rFonts w:ascii="Arial" w:hAnsi="Arial" w:cs="Arial"/>
        </w:rPr>
        <w:t>SIS SR 2-1</w:t>
      </w:r>
    </w:p>
    <w:p w14:paraId="4B035F38" w14:textId="77777777" w:rsidR="00E04C7A" w:rsidRPr="00460752" w:rsidRDefault="00E04C7A" w:rsidP="00E04C7A">
      <w:pPr>
        <w:rPr>
          <w:rFonts w:ascii="Arial" w:hAnsi="Arial" w:cs="Arial"/>
        </w:rPr>
      </w:pPr>
    </w:p>
    <w:p w14:paraId="5B68D304" w14:textId="77777777" w:rsidR="00E04C7A" w:rsidRPr="00460752" w:rsidRDefault="00E04C7A" w:rsidP="00E04C7A">
      <w:pPr>
        <w:rPr>
          <w:rFonts w:ascii="Arial" w:hAnsi="Arial" w:cs="Arial"/>
          <w:b/>
        </w:rPr>
      </w:pPr>
      <w:r w:rsidRPr="00460752">
        <w:rPr>
          <w:rFonts w:ascii="Arial" w:hAnsi="Arial" w:cs="Arial"/>
          <w:b/>
        </w:rPr>
        <w:t>In-Attendance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58"/>
        <w:gridCol w:w="4258"/>
      </w:tblGrid>
      <w:tr w:rsidR="00E04C7A" w:rsidRPr="00460752" w14:paraId="74D549C6" w14:textId="77777777" w:rsidTr="00F70B68">
        <w:tc>
          <w:tcPr>
            <w:tcW w:w="4258" w:type="dxa"/>
          </w:tcPr>
          <w:p w14:paraId="5F741AF7" w14:textId="77777777" w:rsidR="00E04C7A" w:rsidRPr="00460752" w:rsidRDefault="00E04C7A" w:rsidP="00F70B6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en-US"/>
              </w:rPr>
            </w:pPr>
            <w:r w:rsidRPr="00460752">
              <w:rPr>
                <w:rFonts w:ascii="Arial" w:hAnsi="Arial" w:cs="Arial"/>
                <w:lang w:val="en-US"/>
              </w:rPr>
              <w:t xml:space="preserve">Christopher </w:t>
            </w:r>
            <w:proofErr w:type="spellStart"/>
            <w:r w:rsidRPr="00460752">
              <w:rPr>
                <w:rFonts w:ascii="Arial" w:hAnsi="Arial" w:cs="Arial"/>
                <w:lang w:val="en-US"/>
              </w:rPr>
              <w:t>Teo</w:t>
            </w:r>
            <w:proofErr w:type="spellEnd"/>
          </w:p>
        </w:tc>
        <w:tc>
          <w:tcPr>
            <w:tcW w:w="4258" w:type="dxa"/>
          </w:tcPr>
          <w:p w14:paraId="043B5FC2" w14:textId="77777777" w:rsidR="00E04C7A" w:rsidRPr="00460752" w:rsidRDefault="00E04C7A" w:rsidP="00F70B68">
            <w:pPr>
              <w:rPr>
                <w:rFonts w:ascii="Arial" w:hAnsi="Arial" w:cs="Arial"/>
                <w:b/>
              </w:rPr>
            </w:pPr>
            <w:r w:rsidRPr="00460752">
              <w:rPr>
                <w:rFonts w:ascii="Arial" w:hAnsi="Arial" w:cs="Arial"/>
              </w:rPr>
              <w:t>Project Manager</w:t>
            </w:r>
          </w:p>
        </w:tc>
      </w:tr>
      <w:tr w:rsidR="00E04C7A" w:rsidRPr="00460752" w14:paraId="74BC9A77" w14:textId="77777777" w:rsidTr="00F70B68">
        <w:tc>
          <w:tcPr>
            <w:tcW w:w="4258" w:type="dxa"/>
          </w:tcPr>
          <w:p w14:paraId="357C28E4" w14:textId="77777777" w:rsidR="00E04C7A" w:rsidRPr="00460752" w:rsidRDefault="00E04C7A" w:rsidP="00F70B6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en-US"/>
              </w:rPr>
            </w:pPr>
            <w:r w:rsidRPr="00460752">
              <w:rPr>
                <w:rFonts w:ascii="Arial" w:hAnsi="Arial" w:cs="Arial"/>
                <w:lang w:val="en-US"/>
              </w:rPr>
              <w:t>Yu Zheng Yuan</w:t>
            </w:r>
          </w:p>
        </w:tc>
        <w:tc>
          <w:tcPr>
            <w:tcW w:w="4258" w:type="dxa"/>
          </w:tcPr>
          <w:p w14:paraId="77398552" w14:textId="77777777" w:rsidR="00E04C7A" w:rsidRPr="00460752" w:rsidRDefault="00E04C7A" w:rsidP="00F70B68">
            <w:pPr>
              <w:rPr>
                <w:rFonts w:ascii="Arial" w:hAnsi="Arial" w:cs="Arial"/>
              </w:rPr>
            </w:pPr>
            <w:r w:rsidRPr="00460752">
              <w:rPr>
                <w:rFonts w:ascii="Arial" w:hAnsi="Arial" w:cs="Arial"/>
              </w:rPr>
              <w:t>Business Analyst, Front-End Developer</w:t>
            </w:r>
          </w:p>
        </w:tc>
      </w:tr>
      <w:tr w:rsidR="00E04C7A" w:rsidRPr="00460752" w14:paraId="07396105" w14:textId="77777777" w:rsidTr="00F70B68">
        <w:tc>
          <w:tcPr>
            <w:tcW w:w="4258" w:type="dxa"/>
          </w:tcPr>
          <w:p w14:paraId="027EB4DB" w14:textId="77777777" w:rsidR="00E04C7A" w:rsidRPr="00460752" w:rsidRDefault="00E04C7A" w:rsidP="00F70B6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en-US"/>
              </w:rPr>
            </w:pPr>
            <w:r w:rsidRPr="00460752">
              <w:rPr>
                <w:rFonts w:ascii="Arial" w:hAnsi="Arial" w:cs="Arial"/>
                <w:lang w:val="en-US"/>
              </w:rPr>
              <w:t>Aloysius Lam</w:t>
            </w:r>
          </w:p>
        </w:tc>
        <w:tc>
          <w:tcPr>
            <w:tcW w:w="4258" w:type="dxa"/>
          </w:tcPr>
          <w:p w14:paraId="51ECDF25" w14:textId="77777777" w:rsidR="00E04C7A" w:rsidRPr="00460752" w:rsidRDefault="00E04C7A" w:rsidP="00F70B68">
            <w:pPr>
              <w:rPr>
                <w:rFonts w:ascii="Arial" w:hAnsi="Arial" w:cs="Arial"/>
              </w:rPr>
            </w:pPr>
            <w:r w:rsidRPr="00460752">
              <w:rPr>
                <w:rFonts w:ascii="Arial" w:hAnsi="Arial" w:cs="Arial"/>
              </w:rPr>
              <w:t xml:space="preserve">Back-End Developer </w:t>
            </w:r>
          </w:p>
        </w:tc>
      </w:tr>
      <w:tr w:rsidR="00E04C7A" w:rsidRPr="00460752" w14:paraId="25A31DC6" w14:textId="77777777" w:rsidTr="00F70B68">
        <w:tc>
          <w:tcPr>
            <w:tcW w:w="4258" w:type="dxa"/>
          </w:tcPr>
          <w:p w14:paraId="3F4BA760" w14:textId="77777777" w:rsidR="00E04C7A" w:rsidRPr="00460752" w:rsidRDefault="00E04C7A" w:rsidP="00F70B6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en-US"/>
              </w:rPr>
            </w:pPr>
            <w:r w:rsidRPr="00460752">
              <w:rPr>
                <w:rFonts w:ascii="Arial" w:hAnsi="Arial" w:cs="Arial"/>
                <w:lang w:val="en-US"/>
              </w:rPr>
              <w:t xml:space="preserve">Abdul </w:t>
            </w:r>
            <w:proofErr w:type="spellStart"/>
            <w:r w:rsidRPr="00460752">
              <w:rPr>
                <w:rFonts w:ascii="Arial" w:hAnsi="Arial" w:cs="Arial"/>
                <w:lang w:val="en-US"/>
              </w:rPr>
              <w:t>Shahid</w:t>
            </w:r>
            <w:proofErr w:type="spellEnd"/>
            <w:r w:rsidRPr="00460752">
              <w:rPr>
                <w:rFonts w:ascii="Arial" w:hAnsi="Arial" w:cs="Arial"/>
                <w:lang w:val="en-US"/>
              </w:rPr>
              <w:t xml:space="preserve"> Bin </w:t>
            </w:r>
            <w:proofErr w:type="spellStart"/>
            <w:r w:rsidRPr="00460752">
              <w:rPr>
                <w:rFonts w:ascii="Arial" w:hAnsi="Arial" w:cs="Arial"/>
                <w:lang w:val="en-US"/>
              </w:rPr>
              <w:t>Rahmat</w:t>
            </w:r>
            <w:proofErr w:type="spellEnd"/>
          </w:p>
        </w:tc>
        <w:tc>
          <w:tcPr>
            <w:tcW w:w="4258" w:type="dxa"/>
          </w:tcPr>
          <w:p w14:paraId="5460EE4F" w14:textId="77777777" w:rsidR="00E04C7A" w:rsidRPr="00460752" w:rsidRDefault="00E04C7A" w:rsidP="00F70B68">
            <w:pPr>
              <w:rPr>
                <w:rFonts w:ascii="Arial" w:hAnsi="Arial" w:cs="Arial"/>
                <w:b/>
              </w:rPr>
            </w:pPr>
            <w:r w:rsidRPr="00460752">
              <w:rPr>
                <w:rFonts w:ascii="Arial" w:hAnsi="Arial" w:cs="Arial"/>
              </w:rPr>
              <w:t>Lead Front-End Developer</w:t>
            </w:r>
          </w:p>
        </w:tc>
      </w:tr>
      <w:tr w:rsidR="00E04C7A" w:rsidRPr="00460752" w14:paraId="42562492" w14:textId="77777777" w:rsidTr="00F70B68">
        <w:tc>
          <w:tcPr>
            <w:tcW w:w="4258" w:type="dxa"/>
          </w:tcPr>
          <w:p w14:paraId="7DB9FCEF" w14:textId="77777777" w:rsidR="00E04C7A" w:rsidRPr="00460752" w:rsidRDefault="00E04C7A" w:rsidP="00F70B68">
            <w:pPr>
              <w:rPr>
                <w:rFonts w:ascii="Arial" w:hAnsi="Arial" w:cs="Arial"/>
                <w:b/>
              </w:rPr>
            </w:pPr>
            <w:proofErr w:type="spellStart"/>
            <w:r w:rsidRPr="00460752">
              <w:rPr>
                <w:rFonts w:ascii="Arial" w:hAnsi="Arial" w:cs="Arial"/>
              </w:rPr>
              <w:t>Friedemann</w:t>
            </w:r>
            <w:proofErr w:type="spellEnd"/>
            <w:r w:rsidRPr="00460752">
              <w:rPr>
                <w:rFonts w:ascii="Arial" w:hAnsi="Arial" w:cs="Arial"/>
              </w:rPr>
              <w:t xml:space="preserve"> </w:t>
            </w:r>
            <w:proofErr w:type="spellStart"/>
            <w:r w:rsidRPr="00460752">
              <w:rPr>
                <w:rFonts w:ascii="Arial" w:hAnsi="Arial" w:cs="Arial"/>
              </w:rPr>
              <w:t>Ang</w:t>
            </w:r>
            <w:proofErr w:type="spellEnd"/>
          </w:p>
        </w:tc>
        <w:tc>
          <w:tcPr>
            <w:tcW w:w="4258" w:type="dxa"/>
          </w:tcPr>
          <w:p w14:paraId="63294C04" w14:textId="77777777" w:rsidR="00E04C7A" w:rsidRPr="00460752" w:rsidRDefault="00E04C7A" w:rsidP="00F70B68">
            <w:pPr>
              <w:rPr>
                <w:rFonts w:ascii="Arial" w:hAnsi="Arial" w:cs="Arial"/>
                <w:b/>
              </w:rPr>
            </w:pPr>
            <w:r w:rsidRPr="00460752">
              <w:rPr>
                <w:rFonts w:ascii="Arial" w:hAnsi="Arial" w:cs="Arial"/>
              </w:rPr>
              <w:t>Lead Back-End Developer</w:t>
            </w:r>
          </w:p>
        </w:tc>
      </w:tr>
      <w:tr w:rsidR="00E04C7A" w:rsidRPr="00460752" w14:paraId="254819BA" w14:textId="77777777" w:rsidTr="00F70B68">
        <w:tc>
          <w:tcPr>
            <w:tcW w:w="4258" w:type="dxa"/>
          </w:tcPr>
          <w:p w14:paraId="7DC5DD30" w14:textId="77777777" w:rsidR="00E04C7A" w:rsidRPr="00460752" w:rsidRDefault="00E04C7A" w:rsidP="00F70B6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en-US"/>
              </w:rPr>
            </w:pPr>
            <w:r w:rsidRPr="00460752">
              <w:rPr>
                <w:rFonts w:ascii="Arial" w:hAnsi="Arial" w:cs="Arial"/>
                <w:lang w:val="en-US"/>
              </w:rPr>
              <w:t>Jason Wu</w:t>
            </w:r>
          </w:p>
        </w:tc>
        <w:tc>
          <w:tcPr>
            <w:tcW w:w="4258" w:type="dxa"/>
          </w:tcPr>
          <w:p w14:paraId="2AC366B6" w14:textId="77777777" w:rsidR="00E04C7A" w:rsidRPr="00460752" w:rsidRDefault="00E04C7A" w:rsidP="00F70B68">
            <w:pPr>
              <w:rPr>
                <w:rFonts w:ascii="Arial" w:hAnsi="Arial" w:cs="Arial"/>
                <w:b/>
              </w:rPr>
            </w:pPr>
            <w:r w:rsidRPr="00460752">
              <w:rPr>
                <w:rFonts w:ascii="Arial" w:hAnsi="Arial" w:cs="Arial"/>
              </w:rPr>
              <w:t>Back-End Developer</w:t>
            </w:r>
          </w:p>
        </w:tc>
      </w:tr>
    </w:tbl>
    <w:p w14:paraId="5A0FC498" w14:textId="77777777" w:rsidR="00E04C7A" w:rsidRPr="00460752" w:rsidRDefault="00E04C7A" w:rsidP="00E04C7A">
      <w:pPr>
        <w:pStyle w:val="NormalWeb"/>
        <w:spacing w:before="0" w:beforeAutospacing="0" w:after="0" w:afterAutospacing="0"/>
        <w:rPr>
          <w:rFonts w:ascii="Arial" w:hAnsi="Arial" w:cs="Arial"/>
          <w:lang w:val="en-US"/>
        </w:rPr>
      </w:pPr>
    </w:p>
    <w:p w14:paraId="29F5D4C2" w14:textId="77777777" w:rsidR="00E04C7A" w:rsidRPr="00C92329" w:rsidRDefault="00E04C7A" w:rsidP="00E04C7A">
      <w:pPr>
        <w:rPr>
          <w:rFonts w:ascii="Arial" w:hAnsi="Arial" w:cs="Arial"/>
          <w:b/>
        </w:rPr>
      </w:pPr>
      <w:r w:rsidRPr="00460752">
        <w:rPr>
          <w:rFonts w:ascii="Arial" w:hAnsi="Arial" w:cs="Arial"/>
          <w:b/>
        </w:rPr>
        <w:t>Objective</w:t>
      </w:r>
      <w:r w:rsidRPr="00C92329">
        <w:rPr>
          <w:rFonts w:ascii="Arial" w:hAnsi="Arial" w:cs="Arial"/>
          <w:b/>
        </w:rPr>
        <w:t>:</w:t>
      </w:r>
    </w:p>
    <w:p w14:paraId="56EFF2A3" w14:textId="77777777" w:rsidR="00E04C7A" w:rsidRPr="00C92329" w:rsidRDefault="00E04C7A" w:rsidP="00E04C7A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Update on what have been done so far</w:t>
      </w:r>
    </w:p>
    <w:p w14:paraId="4E3C4117" w14:textId="77777777" w:rsidR="00E04C7A" w:rsidRPr="00C92329" w:rsidRDefault="00E04C7A" w:rsidP="00E04C7A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C92329">
        <w:rPr>
          <w:rFonts w:ascii="Arial" w:hAnsi="Arial" w:cs="Arial"/>
        </w:rPr>
        <w:t>Any other business</w:t>
      </w:r>
    </w:p>
    <w:p w14:paraId="7899DC14" w14:textId="77777777" w:rsidR="00E04C7A" w:rsidRPr="00460752" w:rsidRDefault="00E04C7A" w:rsidP="00E04C7A">
      <w:pPr>
        <w:rPr>
          <w:rFonts w:ascii="Arial" w:hAnsi="Arial" w:cs="Arial"/>
        </w:rPr>
      </w:pPr>
    </w:p>
    <w:tbl>
      <w:tblPr>
        <w:tblStyle w:val="LightGrid"/>
        <w:tblW w:w="0" w:type="auto"/>
        <w:tblLayout w:type="fixed"/>
        <w:tblLook w:val="04A0" w:firstRow="1" w:lastRow="0" w:firstColumn="1" w:lastColumn="0" w:noHBand="0" w:noVBand="1"/>
      </w:tblPr>
      <w:tblGrid>
        <w:gridCol w:w="675"/>
        <w:gridCol w:w="4111"/>
        <w:gridCol w:w="1559"/>
        <w:gridCol w:w="993"/>
        <w:gridCol w:w="1178"/>
      </w:tblGrid>
      <w:tr w:rsidR="00E04C7A" w:rsidRPr="00460752" w14:paraId="62BEEA77" w14:textId="77777777" w:rsidTr="00CC75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  <w:shd w:val="clear" w:color="auto" w:fill="BFBFBF" w:themeFill="background1" w:themeFillShade="BF"/>
          </w:tcPr>
          <w:p w14:paraId="419CEB78" w14:textId="77777777" w:rsidR="00E04C7A" w:rsidRPr="00460752" w:rsidRDefault="00E04C7A" w:rsidP="00F70B68">
            <w:pPr>
              <w:rPr>
                <w:rFonts w:ascii="Arial" w:hAnsi="Arial" w:cs="Arial"/>
              </w:rPr>
            </w:pPr>
            <w:r w:rsidRPr="00460752">
              <w:rPr>
                <w:rFonts w:ascii="Arial" w:hAnsi="Arial" w:cs="Arial"/>
              </w:rPr>
              <w:t>S/N</w:t>
            </w:r>
          </w:p>
        </w:tc>
        <w:tc>
          <w:tcPr>
            <w:tcW w:w="4111" w:type="dxa"/>
            <w:shd w:val="clear" w:color="auto" w:fill="BFBFBF" w:themeFill="background1" w:themeFillShade="BF"/>
          </w:tcPr>
          <w:p w14:paraId="3C022C57" w14:textId="77777777" w:rsidR="00E04C7A" w:rsidRPr="00460752" w:rsidRDefault="00E04C7A" w:rsidP="00F70B6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tem</w:t>
            </w:r>
          </w:p>
        </w:tc>
        <w:tc>
          <w:tcPr>
            <w:tcW w:w="1559" w:type="dxa"/>
            <w:shd w:val="clear" w:color="auto" w:fill="BFBFBF" w:themeFill="background1" w:themeFillShade="BF"/>
          </w:tcPr>
          <w:p w14:paraId="3A6BE5F7" w14:textId="77777777" w:rsidR="00E04C7A" w:rsidRPr="00460752" w:rsidRDefault="00E04C7A" w:rsidP="00F70B6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ssignee</w:t>
            </w:r>
          </w:p>
        </w:tc>
        <w:tc>
          <w:tcPr>
            <w:tcW w:w="993" w:type="dxa"/>
            <w:shd w:val="clear" w:color="auto" w:fill="BFBFBF" w:themeFill="background1" w:themeFillShade="BF"/>
          </w:tcPr>
          <w:p w14:paraId="5861FED5" w14:textId="77777777" w:rsidR="00E04C7A" w:rsidRPr="00460752" w:rsidRDefault="00E04C7A" w:rsidP="00F70B6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tatus </w:t>
            </w:r>
          </w:p>
        </w:tc>
        <w:tc>
          <w:tcPr>
            <w:tcW w:w="1178" w:type="dxa"/>
            <w:shd w:val="clear" w:color="auto" w:fill="BFBFBF" w:themeFill="background1" w:themeFillShade="BF"/>
          </w:tcPr>
          <w:p w14:paraId="427A23DF" w14:textId="77777777" w:rsidR="00E04C7A" w:rsidRPr="00460752" w:rsidRDefault="00E04C7A" w:rsidP="00F70B6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ue Date</w:t>
            </w:r>
          </w:p>
        </w:tc>
      </w:tr>
      <w:tr w:rsidR="00E04C7A" w:rsidRPr="00460752" w14:paraId="7907247A" w14:textId="77777777" w:rsidTr="00CC75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  <w:shd w:val="clear" w:color="auto" w:fill="auto"/>
          </w:tcPr>
          <w:p w14:paraId="5135C9DF" w14:textId="77777777" w:rsidR="00E04C7A" w:rsidRDefault="00E04C7A" w:rsidP="00F70B68">
            <w:pPr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  <w:lang w:val="en-SG"/>
              </w:rPr>
              <w:t>1</w:t>
            </w:r>
          </w:p>
          <w:p w14:paraId="178E4668" w14:textId="77777777" w:rsidR="00E04C7A" w:rsidRDefault="00E04C7A" w:rsidP="00F70B68">
            <w:pPr>
              <w:rPr>
                <w:rFonts w:ascii="Arial" w:hAnsi="Arial" w:cs="Arial"/>
                <w:lang w:val="en-SG"/>
              </w:rPr>
            </w:pPr>
          </w:p>
          <w:p w14:paraId="482FC7D1" w14:textId="77777777" w:rsidR="00E04C7A" w:rsidRDefault="00E04C7A" w:rsidP="00F70B68">
            <w:pPr>
              <w:rPr>
                <w:rFonts w:ascii="Arial" w:hAnsi="Arial" w:cs="Arial"/>
                <w:lang w:val="en-SG"/>
              </w:rPr>
            </w:pPr>
          </w:p>
          <w:p w14:paraId="6C117411" w14:textId="77777777" w:rsidR="00E04C7A" w:rsidRDefault="00E04C7A" w:rsidP="00F70B68">
            <w:pPr>
              <w:rPr>
                <w:rFonts w:ascii="Arial" w:hAnsi="Arial" w:cs="Arial"/>
                <w:lang w:val="en-SG"/>
              </w:rPr>
            </w:pPr>
          </w:p>
          <w:p w14:paraId="749E9387" w14:textId="77777777" w:rsidR="00E04C7A" w:rsidRDefault="00E04C7A" w:rsidP="00F70B68">
            <w:pPr>
              <w:rPr>
                <w:rFonts w:ascii="Arial" w:hAnsi="Arial" w:cs="Arial"/>
                <w:lang w:val="en-SG"/>
              </w:rPr>
            </w:pPr>
          </w:p>
          <w:p w14:paraId="028E9CDB" w14:textId="77777777" w:rsidR="00E04C7A" w:rsidRDefault="00E04C7A" w:rsidP="00F70B68">
            <w:pPr>
              <w:rPr>
                <w:rFonts w:ascii="Arial" w:hAnsi="Arial" w:cs="Arial"/>
                <w:lang w:val="en-SG"/>
              </w:rPr>
            </w:pPr>
          </w:p>
          <w:p w14:paraId="342425F2" w14:textId="77777777" w:rsidR="00E04C7A" w:rsidRDefault="00E04C7A" w:rsidP="00F70B68">
            <w:pPr>
              <w:rPr>
                <w:rFonts w:ascii="Arial" w:hAnsi="Arial" w:cs="Arial"/>
                <w:lang w:val="en-SG"/>
              </w:rPr>
            </w:pPr>
          </w:p>
          <w:p w14:paraId="69D08B15" w14:textId="77777777" w:rsidR="00E04C7A" w:rsidRDefault="00E04C7A" w:rsidP="00F70B68">
            <w:pPr>
              <w:rPr>
                <w:rFonts w:ascii="Arial" w:hAnsi="Arial" w:cs="Arial"/>
                <w:lang w:val="en-SG"/>
              </w:rPr>
            </w:pPr>
          </w:p>
          <w:p w14:paraId="00749121" w14:textId="77777777" w:rsidR="00E04C7A" w:rsidRDefault="00E04C7A" w:rsidP="00F70B68">
            <w:pPr>
              <w:rPr>
                <w:rFonts w:ascii="Arial" w:hAnsi="Arial" w:cs="Arial"/>
                <w:lang w:val="en-SG"/>
              </w:rPr>
            </w:pPr>
          </w:p>
          <w:p w14:paraId="12F05311" w14:textId="77777777" w:rsidR="00E04C7A" w:rsidRDefault="00E04C7A" w:rsidP="00F70B68">
            <w:pPr>
              <w:rPr>
                <w:rFonts w:ascii="Arial" w:hAnsi="Arial" w:cs="Arial"/>
                <w:lang w:val="en-SG"/>
              </w:rPr>
            </w:pPr>
          </w:p>
          <w:p w14:paraId="28AF6FDF" w14:textId="77777777" w:rsidR="00E04C7A" w:rsidRDefault="00E04C7A" w:rsidP="00F70B68">
            <w:pPr>
              <w:rPr>
                <w:rFonts w:ascii="Arial" w:hAnsi="Arial" w:cs="Arial"/>
                <w:lang w:val="en-SG"/>
              </w:rPr>
            </w:pPr>
          </w:p>
          <w:p w14:paraId="6D6381EF" w14:textId="77777777" w:rsidR="00E04C7A" w:rsidRDefault="00E04C7A" w:rsidP="00F70B68">
            <w:pPr>
              <w:rPr>
                <w:rFonts w:ascii="Arial" w:hAnsi="Arial" w:cs="Arial"/>
                <w:lang w:val="en-SG"/>
              </w:rPr>
            </w:pPr>
          </w:p>
          <w:p w14:paraId="1D7C8DB3" w14:textId="77777777" w:rsidR="00E04C7A" w:rsidRDefault="00E04C7A" w:rsidP="00F70B68">
            <w:pPr>
              <w:rPr>
                <w:rFonts w:ascii="Arial" w:hAnsi="Arial" w:cs="Arial"/>
                <w:lang w:val="en-SG"/>
              </w:rPr>
            </w:pPr>
          </w:p>
          <w:p w14:paraId="4E54BC0E" w14:textId="77777777" w:rsidR="00E04C7A" w:rsidRDefault="00E04C7A" w:rsidP="00F70B68">
            <w:pPr>
              <w:rPr>
                <w:rFonts w:ascii="Arial" w:hAnsi="Arial" w:cs="Arial"/>
                <w:lang w:val="en-SG"/>
              </w:rPr>
            </w:pPr>
          </w:p>
          <w:p w14:paraId="23BF4F7C" w14:textId="77777777" w:rsidR="00E04C7A" w:rsidRDefault="00E04C7A" w:rsidP="00F70B68">
            <w:pPr>
              <w:rPr>
                <w:rFonts w:ascii="Arial" w:hAnsi="Arial" w:cs="Arial"/>
                <w:lang w:val="en-SG"/>
              </w:rPr>
            </w:pPr>
          </w:p>
          <w:p w14:paraId="7D591F2F" w14:textId="77777777" w:rsidR="00E04C7A" w:rsidRDefault="00E04C7A" w:rsidP="00F70B68">
            <w:pPr>
              <w:rPr>
                <w:rFonts w:ascii="Arial" w:hAnsi="Arial" w:cs="Arial"/>
                <w:lang w:val="en-SG"/>
              </w:rPr>
            </w:pPr>
          </w:p>
          <w:p w14:paraId="5F0E57CA" w14:textId="77777777" w:rsidR="00E04C7A" w:rsidRDefault="00E04C7A" w:rsidP="00F70B68">
            <w:pPr>
              <w:rPr>
                <w:rFonts w:ascii="Arial" w:hAnsi="Arial" w:cs="Arial"/>
                <w:lang w:val="en-SG"/>
              </w:rPr>
            </w:pPr>
          </w:p>
          <w:p w14:paraId="444ADB31" w14:textId="77777777" w:rsidR="00E04C7A" w:rsidRDefault="00E04C7A" w:rsidP="00F70B68">
            <w:pPr>
              <w:rPr>
                <w:rFonts w:ascii="Arial" w:hAnsi="Arial" w:cs="Arial"/>
                <w:lang w:val="en-SG"/>
              </w:rPr>
            </w:pPr>
          </w:p>
          <w:p w14:paraId="06C7B57B" w14:textId="77777777" w:rsidR="00E04C7A" w:rsidRPr="00833E87" w:rsidRDefault="00E04C7A" w:rsidP="00F70B68">
            <w:pPr>
              <w:rPr>
                <w:rFonts w:ascii="Arial" w:hAnsi="Arial" w:cs="Arial"/>
                <w:lang w:val="en-SG"/>
              </w:rPr>
            </w:pPr>
          </w:p>
        </w:tc>
        <w:tc>
          <w:tcPr>
            <w:tcW w:w="4111" w:type="dxa"/>
            <w:shd w:val="clear" w:color="auto" w:fill="auto"/>
          </w:tcPr>
          <w:p w14:paraId="3689D885" w14:textId="5B2E0248" w:rsidR="00E04C7A" w:rsidRDefault="008A34B1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Feedbacks</w:t>
            </w:r>
          </w:p>
          <w:p w14:paraId="608DB36D" w14:textId="77777777" w:rsidR="008A34B1" w:rsidRDefault="008A34B1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  <w:p w14:paraId="3729589B" w14:textId="54EFB877" w:rsidR="008A34B1" w:rsidRPr="008A34B1" w:rsidRDefault="008A34B1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lan feels that there is no need to de-activate the terminals for a day to day basis. </w:t>
            </w:r>
          </w:p>
          <w:p w14:paraId="61443FEE" w14:textId="77777777" w:rsidR="00E04C7A" w:rsidRDefault="00E04C7A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59C3D838" w14:textId="5223DD62" w:rsidR="008A34B1" w:rsidRDefault="008A34B1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He also mentions that providing visualization such as a full map and providing the option to query by visitor would help track the visitor better. </w:t>
            </w:r>
          </w:p>
          <w:p w14:paraId="0F1A7BF8" w14:textId="77777777" w:rsidR="008A34B1" w:rsidRDefault="008A34B1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44F0EAB8" w14:textId="696960D2" w:rsidR="008A34B1" w:rsidRDefault="008A34B1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en requests that we get real visitors to test system.</w:t>
            </w:r>
          </w:p>
          <w:p w14:paraId="725C6E88" w14:textId="77777777" w:rsidR="008A34B1" w:rsidRDefault="008A34B1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050B6A11" w14:textId="21F0AE8C" w:rsidR="008A34B1" w:rsidRDefault="008A34B1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teven recommends geo fencing and facial recognition could be considered as ways to help sign up or even with the tracking. </w:t>
            </w:r>
          </w:p>
          <w:p w14:paraId="5F0954C2" w14:textId="77777777" w:rsidR="008A34B1" w:rsidRDefault="008A34B1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450BAF15" w14:textId="11940785" w:rsidR="008A34B1" w:rsidRDefault="000A6250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en mentions m</w:t>
            </w:r>
            <w:r w:rsidR="008A34B1">
              <w:rPr>
                <w:rFonts w:ascii="Arial" w:hAnsi="Arial" w:cs="Arial"/>
              </w:rPr>
              <w:t>ore details need to be provided of the User Testing (UT) such as the date, location and number of people.</w:t>
            </w:r>
            <w:r>
              <w:rPr>
                <w:rFonts w:ascii="Arial" w:hAnsi="Arial" w:cs="Arial"/>
              </w:rPr>
              <w:t xml:space="preserve"> Better to use own timing to set a benchmark. Some results need to separated. </w:t>
            </w:r>
          </w:p>
          <w:p w14:paraId="76F13A47" w14:textId="77777777" w:rsidR="000A6250" w:rsidRDefault="000A6250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1F55A224" w14:textId="3517806B" w:rsidR="000A6250" w:rsidRDefault="000A6250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teven recommends to do a series of test as early as possible. Make sure you build a system that people </w:t>
            </w:r>
            <w:r>
              <w:rPr>
                <w:rFonts w:ascii="Arial" w:hAnsi="Arial" w:cs="Arial"/>
              </w:rPr>
              <w:lastRenderedPageBreak/>
              <w:t xml:space="preserve">will use. UI and contact tracing can be improved in terms of how it alerts and the visualization. </w:t>
            </w:r>
          </w:p>
          <w:p w14:paraId="61A6609C" w14:textId="77777777" w:rsidR="000A6250" w:rsidRDefault="000A6250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44450055" w14:textId="77777777" w:rsidR="000A6250" w:rsidRDefault="000A6250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lan likes the configurability of the system. But need to work on project management such as internal testing, risk management, severity impact and changelog management.</w:t>
            </w:r>
          </w:p>
          <w:p w14:paraId="4958345D" w14:textId="77777777" w:rsidR="000A6250" w:rsidRDefault="000A6250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46D53569" w14:textId="1B688C56" w:rsidR="000A6250" w:rsidRDefault="000A6250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Ben will work with us on the technical complexity.  </w:t>
            </w:r>
          </w:p>
          <w:p w14:paraId="516DF594" w14:textId="77777777" w:rsidR="00E04C7A" w:rsidRPr="009D234D" w:rsidRDefault="00E04C7A" w:rsidP="000A62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559" w:type="dxa"/>
            <w:shd w:val="clear" w:color="auto" w:fill="auto"/>
          </w:tcPr>
          <w:p w14:paraId="02731233" w14:textId="77777777" w:rsidR="00E04C7A" w:rsidRDefault="00E04C7A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138DE36E" w14:textId="77777777" w:rsidR="00E04C7A" w:rsidRDefault="00E04C7A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2D84BA0D" w14:textId="77777777" w:rsidR="00454C04" w:rsidRDefault="00454C04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0B848008" w14:textId="77777777" w:rsidR="008A34B1" w:rsidRDefault="008A34B1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57E23DD1" w14:textId="77777777" w:rsidR="00454C04" w:rsidRDefault="00454C04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4F8A9AB0" w14:textId="77777777" w:rsidR="008A34B1" w:rsidRDefault="008A34B1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135D287C" w14:textId="77777777" w:rsidR="008A34B1" w:rsidRDefault="008A34B1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77E6C8A7" w14:textId="77777777" w:rsidR="008A34B1" w:rsidRDefault="008A34B1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6BACA3EE" w14:textId="77777777" w:rsidR="008A34B1" w:rsidRDefault="008A34B1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33D1F24F" w14:textId="77777777" w:rsidR="008A34B1" w:rsidRDefault="008A34B1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1849A0D6" w14:textId="77777777" w:rsidR="008A34B1" w:rsidRDefault="008A34B1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5BABE6F1" w14:textId="77777777" w:rsidR="008A34B1" w:rsidRDefault="008A34B1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6CC7840A" w14:textId="77777777" w:rsidR="008A34B1" w:rsidRDefault="008A34B1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0AB4392D" w14:textId="77777777" w:rsidR="008A34B1" w:rsidRDefault="008A34B1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3F022181" w14:textId="77777777" w:rsidR="008A34B1" w:rsidRDefault="008A34B1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04059256" w14:textId="77777777" w:rsidR="008A34B1" w:rsidRDefault="008A34B1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64CBAA62" w14:textId="77777777" w:rsidR="008A34B1" w:rsidRDefault="008A34B1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2964F652" w14:textId="77777777" w:rsidR="008A34B1" w:rsidRDefault="008A34B1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214A69E1" w14:textId="77777777" w:rsidR="008A34B1" w:rsidRDefault="008A34B1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3ECC9828" w14:textId="77777777" w:rsidR="008A34B1" w:rsidRDefault="008A34B1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49F611F2" w14:textId="77777777" w:rsidR="008A34B1" w:rsidRDefault="008A34B1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7B9599EC" w14:textId="77777777" w:rsidR="00454C04" w:rsidRDefault="00454C04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74983DE3" w14:textId="77777777" w:rsidR="00E04C7A" w:rsidRDefault="00E04C7A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0F8B18FD" w14:textId="77777777" w:rsidR="00E04C7A" w:rsidRDefault="00E04C7A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664A6E8F" w14:textId="77777777" w:rsidR="00E04C7A" w:rsidRPr="00F21EDB" w:rsidRDefault="00E04C7A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</w:tc>
        <w:tc>
          <w:tcPr>
            <w:tcW w:w="993" w:type="dxa"/>
            <w:shd w:val="clear" w:color="auto" w:fill="auto"/>
          </w:tcPr>
          <w:p w14:paraId="49F8D12D" w14:textId="77777777" w:rsidR="00E04C7A" w:rsidRDefault="00E04C7A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697D93F2" w14:textId="77777777" w:rsidR="00E04C7A" w:rsidRDefault="00E04C7A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11A19AA3" w14:textId="77777777" w:rsidR="00E04C7A" w:rsidRPr="00F159E6" w:rsidRDefault="00E04C7A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</w:tc>
        <w:tc>
          <w:tcPr>
            <w:tcW w:w="1178" w:type="dxa"/>
            <w:shd w:val="clear" w:color="auto" w:fill="auto"/>
          </w:tcPr>
          <w:p w14:paraId="370940C9" w14:textId="1D29CC2F" w:rsidR="00E04C7A" w:rsidRPr="00F159E6" w:rsidRDefault="00E04C7A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</w:tc>
      </w:tr>
      <w:tr w:rsidR="00E04C7A" w:rsidRPr="00460752" w14:paraId="3E554C9D" w14:textId="77777777" w:rsidTr="00CC75D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  <w:shd w:val="clear" w:color="auto" w:fill="auto"/>
          </w:tcPr>
          <w:p w14:paraId="7354145C" w14:textId="291A2073" w:rsidR="00E04C7A" w:rsidRDefault="008040DC" w:rsidP="00F70B68">
            <w:pPr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  <w:lang w:val="en-SG"/>
              </w:rPr>
              <w:lastRenderedPageBreak/>
              <w:t>4</w:t>
            </w:r>
          </w:p>
        </w:tc>
        <w:tc>
          <w:tcPr>
            <w:tcW w:w="4111" w:type="dxa"/>
            <w:shd w:val="clear" w:color="auto" w:fill="auto"/>
          </w:tcPr>
          <w:p w14:paraId="7B9E01C8" w14:textId="77777777" w:rsidR="00E04C7A" w:rsidRPr="00CF33A5" w:rsidRDefault="00E04C7A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b/>
              </w:rPr>
            </w:pPr>
            <w:r w:rsidRPr="00CF33A5">
              <w:rPr>
                <w:rFonts w:ascii="Arial" w:hAnsi="Arial" w:cs="Arial"/>
                <w:b/>
              </w:rPr>
              <w:t>Any other business</w:t>
            </w:r>
          </w:p>
          <w:p w14:paraId="77B7594D" w14:textId="77777777" w:rsidR="00E04C7A" w:rsidRDefault="00E04C7A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  <w:p w14:paraId="3EB74115" w14:textId="2EB70D16" w:rsidR="008040DC" w:rsidRPr="00CF33A5" w:rsidRDefault="000A6250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</w:rPr>
              <w:t>Next meeting will be on 1</w:t>
            </w:r>
            <w:r w:rsidR="008040DC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March 17 (Wed)</w:t>
            </w:r>
            <w:r w:rsidR="008040DC">
              <w:rPr>
                <w:rFonts w:ascii="Arial" w:hAnsi="Arial" w:cs="Arial"/>
              </w:rPr>
              <w:t>.</w:t>
            </w:r>
          </w:p>
          <w:p w14:paraId="533B311F" w14:textId="77777777" w:rsidR="00E04C7A" w:rsidRPr="00235FB9" w:rsidRDefault="00E04C7A" w:rsidP="008040D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b/>
                <w:lang w:val="en-SG"/>
              </w:rPr>
            </w:pPr>
          </w:p>
        </w:tc>
        <w:tc>
          <w:tcPr>
            <w:tcW w:w="1559" w:type="dxa"/>
            <w:shd w:val="clear" w:color="auto" w:fill="auto"/>
          </w:tcPr>
          <w:p w14:paraId="20D86128" w14:textId="4638A8C4" w:rsidR="00E04C7A" w:rsidRDefault="00E04C7A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993" w:type="dxa"/>
            <w:shd w:val="clear" w:color="auto" w:fill="auto"/>
          </w:tcPr>
          <w:p w14:paraId="28140EC7" w14:textId="5908EB53" w:rsidR="00E04C7A" w:rsidRDefault="00E04C7A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178" w:type="dxa"/>
            <w:shd w:val="clear" w:color="auto" w:fill="auto"/>
          </w:tcPr>
          <w:p w14:paraId="2487BA91" w14:textId="0EAE8AA1" w:rsidR="00E04C7A" w:rsidRDefault="00E04C7A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060D1117" w14:textId="77777777" w:rsidR="00E04C7A" w:rsidRDefault="00E04C7A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</w:tc>
      </w:tr>
    </w:tbl>
    <w:p w14:paraId="6968F1C8" w14:textId="77777777" w:rsidR="00E04C7A" w:rsidRDefault="00E04C7A" w:rsidP="00E04C7A">
      <w:pPr>
        <w:rPr>
          <w:rFonts w:ascii="Arial" w:hAnsi="Arial" w:cs="Arial"/>
        </w:rPr>
      </w:pPr>
    </w:p>
    <w:p w14:paraId="237F89BA" w14:textId="77777777" w:rsidR="008040DC" w:rsidRDefault="008040DC" w:rsidP="008040DC">
      <w:pPr>
        <w:rPr>
          <w:rFonts w:ascii="Arial" w:hAnsi="Arial" w:cs="Arial"/>
        </w:rPr>
      </w:pPr>
      <w:r>
        <w:rPr>
          <w:rFonts w:ascii="Arial" w:hAnsi="Arial" w:cs="Arial"/>
        </w:rPr>
        <w:t>The minutes will be vetted and circulated to the relevant parties within 24 hours of the meeting.</w:t>
      </w:r>
    </w:p>
    <w:p w14:paraId="5DA7F93E" w14:textId="77777777" w:rsidR="00E04C7A" w:rsidRDefault="00E04C7A" w:rsidP="00E04C7A">
      <w:pPr>
        <w:rPr>
          <w:rFonts w:ascii="Arial" w:hAnsi="Arial" w:cs="Arial"/>
        </w:rPr>
      </w:pPr>
    </w:p>
    <w:p w14:paraId="665F40EE" w14:textId="77777777" w:rsidR="00E04C7A" w:rsidRDefault="00E04C7A" w:rsidP="00E04C7A">
      <w:pPr>
        <w:rPr>
          <w:rFonts w:ascii="Arial" w:hAnsi="Arial" w:cs="Arial"/>
        </w:rPr>
      </w:pPr>
      <w:r>
        <w:rPr>
          <w:rFonts w:ascii="Arial" w:hAnsi="Arial" w:cs="Arial"/>
        </w:rPr>
        <w:t>Recorded by.</w:t>
      </w:r>
    </w:p>
    <w:p w14:paraId="6F4ACE0A" w14:textId="77777777" w:rsidR="00E04C7A" w:rsidRDefault="00E04C7A" w:rsidP="00E04C7A">
      <w:pPr>
        <w:rPr>
          <w:rFonts w:ascii="Arial" w:hAnsi="Arial" w:cs="Arial"/>
        </w:rPr>
      </w:pPr>
      <w:r>
        <w:rPr>
          <w:rFonts w:ascii="Arial" w:hAnsi="Arial" w:cs="Arial"/>
        </w:rPr>
        <w:t>Yu Zheng Yuan</w:t>
      </w:r>
    </w:p>
    <w:p w14:paraId="23CF3ED6" w14:textId="77777777" w:rsidR="00E04C7A" w:rsidRDefault="00E04C7A" w:rsidP="00E04C7A">
      <w:pPr>
        <w:rPr>
          <w:rFonts w:ascii="Arial" w:hAnsi="Arial" w:cs="Arial"/>
        </w:rPr>
      </w:pPr>
      <w:r w:rsidRPr="00460752">
        <w:rPr>
          <w:rFonts w:ascii="Arial" w:hAnsi="Arial" w:cs="Arial"/>
        </w:rPr>
        <w:t>Business Analyst, Front-End Developer</w:t>
      </w:r>
    </w:p>
    <w:p w14:paraId="60AA4C1E" w14:textId="77777777" w:rsidR="00E04C7A" w:rsidRDefault="00E04C7A" w:rsidP="00E04C7A">
      <w:pPr>
        <w:rPr>
          <w:rFonts w:ascii="Arial" w:hAnsi="Arial" w:cs="Arial"/>
        </w:rPr>
      </w:pPr>
      <w:r>
        <w:rPr>
          <w:rFonts w:ascii="Arial" w:hAnsi="Arial" w:cs="Arial"/>
        </w:rPr>
        <w:t>Grizzly Badgers</w:t>
      </w:r>
    </w:p>
    <w:p w14:paraId="0036F378" w14:textId="77777777" w:rsidR="00E04C7A" w:rsidRDefault="00E04C7A" w:rsidP="00E04C7A">
      <w:pPr>
        <w:rPr>
          <w:rFonts w:ascii="Arial" w:hAnsi="Arial" w:cs="Arial"/>
        </w:rPr>
      </w:pPr>
    </w:p>
    <w:p w14:paraId="5726EA88" w14:textId="77777777" w:rsidR="00E04C7A" w:rsidRDefault="00E04C7A" w:rsidP="00E04C7A">
      <w:pPr>
        <w:rPr>
          <w:rFonts w:ascii="Arial" w:hAnsi="Arial" w:cs="Arial"/>
        </w:rPr>
      </w:pPr>
      <w:r>
        <w:rPr>
          <w:rFonts w:ascii="Arial" w:hAnsi="Arial" w:cs="Arial"/>
        </w:rPr>
        <w:t xml:space="preserve">Vetted by, </w:t>
      </w:r>
    </w:p>
    <w:p w14:paraId="0B003622" w14:textId="77777777" w:rsidR="00E04C7A" w:rsidRDefault="00E04C7A" w:rsidP="00E04C7A">
      <w:pPr>
        <w:rPr>
          <w:rFonts w:ascii="Arial" w:hAnsi="Arial" w:cs="Arial"/>
        </w:rPr>
      </w:pPr>
      <w:r w:rsidRPr="00460752">
        <w:rPr>
          <w:rFonts w:ascii="Arial" w:hAnsi="Arial" w:cs="Arial"/>
        </w:rPr>
        <w:t xml:space="preserve">Christopher </w:t>
      </w:r>
      <w:proofErr w:type="spellStart"/>
      <w:r w:rsidRPr="00460752">
        <w:rPr>
          <w:rFonts w:ascii="Arial" w:hAnsi="Arial" w:cs="Arial"/>
        </w:rPr>
        <w:t>Teo</w:t>
      </w:r>
      <w:proofErr w:type="spellEnd"/>
    </w:p>
    <w:p w14:paraId="2229663C" w14:textId="77777777" w:rsidR="00E04C7A" w:rsidRDefault="00E04C7A" w:rsidP="00E04C7A">
      <w:pPr>
        <w:rPr>
          <w:rFonts w:ascii="Arial" w:hAnsi="Arial" w:cs="Arial"/>
        </w:rPr>
      </w:pPr>
      <w:r w:rsidRPr="00460752">
        <w:rPr>
          <w:rFonts w:ascii="Arial" w:hAnsi="Arial" w:cs="Arial"/>
        </w:rPr>
        <w:t>Project Manager</w:t>
      </w:r>
      <w:bookmarkStart w:id="0" w:name="_GoBack"/>
      <w:bookmarkEnd w:id="0"/>
    </w:p>
    <w:p w14:paraId="5018D49B" w14:textId="06AF4A56" w:rsidR="00FC4378" w:rsidRPr="00337631" w:rsidRDefault="00E04C7A" w:rsidP="00E04C7A">
      <w:pPr>
        <w:rPr>
          <w:rFonts w:ascii="Arial" w:hAnsi="Arial" w:cs="Arial"/>
        </w:rPr>
      </w:pPr>
      <w:r>
        <w:rPr>
          <w:rFonts w:ascii="Arial" w:hAnsi="Arial" w:cs="Arial"/>
        </w:rPr>
        <w:t>Grizzly Badgers</w:t>
      </w:r>
    </w:p>
    <w:sectPr w:rsidR="00FC4378" w:rsidRPr="00337631" w:rsidSect="004145DF">
      <w:pgSz w:w="11900" w:h="16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9604EA"/>
    <w:multiLevelType w:val="hybridMultilevel"/>
    <w:tmpl w:val="48509A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E03C37"/>
    <w:multiLevelType w:val="hybridMultilevel"/>
    <w:tmpl w:val="889E83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910605"/>
    <w:multiLevelType w:val="hybridMultilevel"/>
    <w:tmpl w:val="196A53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063671"/>
    <w:multiLevelType w:val="hybridMultilevel"/>
    <w:tmpl w:val="F19C85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1110FE"/>
    <w:multiLevelType w:val="hybridMultilevel"/>
    <w:tmpl w:val="0762897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6862015"/>
    <w:multiLevelType w:val="hybridMultilevel"/>
    <w:tmpl w:val="E57C7A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903ADD"/>
    <w:multiLevelType w:val="hybridMultilevel"/>
    <w:tmpl w:val="EF2610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5E6781F"/>
    <w:multiLevelType w:val="hybridMultilevel"/>
    <w:tmpl w:val="11C89A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9203C9D"/>
    <w:multiLevelType w:val="hybridMultilevel"/>
    <w:tmpl w:val="04A0C9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AF57B45"/>
    <w:multiLevelType w:val="hybridMultilevel"/>
    <w:tmpl w:val="B2366B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3310326"/>
    <w:multiLevelType w:val="hybridMultilevel"/>
    <w:tmpl w:val="13785C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CC0055F"/>
    <w:multiLevelType w:val="hybridMultilevel"/>
    <w:tmpl w:val="4EE05E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505D33"/>
    <w:multiLevelType w:val="hybridMultilevel"/>
    <w:tmpl w:val="8FA66C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1682716"/>
    <w:multiLevelType w:val="hybridMultilevel"/>
    <w:tmpl w:val="40EC1A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3AA4050"/>
    <w:multiLevelType w:val="hybridMultilevel"/>
    <w:tmpl w:val="CEEE01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54D0AE6"/>
    <w:multiLevelType w:val="hybridMultilevel"/>
    <w:tmpl w:val="8D36C8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6290ADC"/>
    <w:multiLevelType w:val="hybridMultilevel"/>
    <w:tmpl w:val="8AC40A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6657831"/>
    <w:multiLevelType w:val="hybridMultilevel"/>
    <w:tmpl w:val="760627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C967C5C"/>
    <w:multiLevelType w:val="hybridMultilevel"/>
    <w:tmpl w:val="66CAC0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7C4792B"/>
    <w:multiLevelType w:val="hybridMultilevel"/>
    <w:tmpl w:val="67BE69E0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"/>
  </w:num>
  <w:num w:numId="3">
    <w:abstractNumId w:val="18"/>
  </w:num>
  <w:num w:numId="4">
    <w:abstractNumId w:val="3"/>
  </w:num>
  <w:num w:numId="5">
    <w:abstractNumId w:val="4"/>
  </w:num>
  <w:num w:numId="6">
    <w:abstractNumId w:val="1"/>
  </w:num>
  <w:num w:numId="7">
    <w:abstractNumId w:val="11"/>
  </w:num>
  <w:num w:numId="8">
    <w:abstractNumId w:val="14"/>
  </w:num>
  <w:num w:numId="9">
    <w:abstractNumId w:val="9"/>
  </w:num>
  <w:num w:numId="10">
    <w:abstractNumId w:val="8"/>
  </w:num>
  <w:num w:numId="11">
    <w:abstractNumId w:val="7"/>
  </w:num>
  <w:num w:numId="12">
    <w:abstractNumId w:val="6"/>
  </w:num>
  <w:num w:numId="13">
    <w:abstractNumId w:val="15"/>
  </w:num>
  <w:num w:numId="14">
    <w:abstractNumId w:val="17"/>
  </w:num>
  <w:num w:numId="15">
    <w:abstractNumId w:val="10"/>
  </w:num>
  <w:num w:numId="16">
    <w:abstractNumId w:val="12"/>
  </w:num>
  <w:num w:numId="17">
    <w:abstractNumId w:val="0"/>
  </w:num>
  <w:num w:numId="18">
    <w:abstractNumId w:val="13"/>
  </w:num>
  <w:num w:numId="19">
    <w:abstractNumId w:val="19"/>
  </w:num>
  <w:num w:numId="2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OzNDczMTAzNLYwMDdU0lEKTi0uzszPAymwrAUAN7dqrywAAAA="/>
  </w:docVars>
  <w:rsids>
    <w:rsidRoot w:val="006A7A3B"/>
    <w:rsid w:val="00012CA8"/>
    <w:rsid w:val="00046CC1"/>
    <w:rsid w:val="0004724A"/>
    <w:rsid w:val="00071D9E"/>
    <w:rsid w:val="000877E5"/>
    <w:rsid w:val="000A6250"/>
    <w:rsid w:val="000E2BF8"/>
    <w:rsid w:val="000F6076"/>
    <w:rsid w:val="00105081"/>
    <w:rsid w:val="00113615"/>
    <w:rsid w:val="00174D0B"/>
    <w:rsid w:val="001A6918"/>
    <w:rsid w:val="001B0049"/>
    <w:rsid w:val="001D271F"/>
    <w:rsid w:val="001D3CC7"/>
    <w:rsid w:val="001D75EF"/>
    <w:rsid w:val="001F3DFD"/>
    <w:rsid w:val="002063A2"/>
    <w:rsid w:val="002139A0"/>
    <w:rsid w:val="0022390C"/>
    <w:rsid w:val="00223951"/>
    <w:rsid w:val="00231B30"/>
    <w:rsid w:val="00272207"/>
    <w:rsid w:val="002727D5"/>
    <w:rsid w:val="002A4FB5"/>
    <w:rsid w:val="002A5B6C"/>
    <w:rsid w:val="00305960"/>
    <w:rsid w:val="00312BC3"/>
    <w:rsid w:val="00321649"/>
    <w:rsid w:val="00325B11"/>
    <w:rsid w:val="003268E5"/>
    <w:rsid w:val="00332FF1"/>
    <w:rsid w:val="00335D54"/>
    <w:rsid w:val="00337631"/>
    <w:rsid w:val="0036553D"/>
    <w:rsid w:val="00390325"/>
    <w:rsid w:val="0041075A"/>
    <w:rsid w:val="004145DF"/>
    <w:rsid w:val="00432A03"/>
    <w:rsid w:val="00454C04"/>
    <w:rsid w:val="00460752"/>
    <w:rsid w:val="004A300C"/>
    <w:rsid w:val="004D6DE3"/>
    <w:rsid w:val="004E4879"/>
    <w:rsid w:val="004F3CC4"/>
    <w:rsid w:val="004F5D4C"/>
    <w:rsid w:val="004F77EC"/>
    <w:rsid w:val="00507FEE"/>
    <w:rsid w:val="00510263"/>
    <w:rsid w:val="005578C4"/>
    <w:rsid w:val="00577758"/>
    <w:rsid w:val="00595769"/>
    <w:rsid w:val="005A2E2E"/>
    <w:rsid w:val="005B1208"/>
    <w:rsid w:val="005B17C0"/>
    <w:rsid w:val="005B204A"/>
    <w:rsid w:val="005B2BB5"/>
    <w:rsid w:val="005D1B48"/>
    <w:rsid w:val="00613741"/>
    <w:rsid w:val="006165D3"/>
    <w:rsid w:val="006663AF"/>
    <w:rsid w:val="0068096D"/>
    <w:rsid w:val="00683020"/>
    <w:rsid w:val="00687481"/>
    <w:rsid w:val="00690976"/>
    <w:rsid w:val="0069695B"/>
    <w:rsid w:val="006A6336"/>
    <w:rsid w:val="006A7A3B"/>
    <w:rsid w:val="00782D26"/>
    <w:rsid w:val="007951C6"/>
    <w:rsid w:val="007A17A2"/>
    <w:rsid w:val="007B4B75"/>
    <w:rsid w:val="007B73AE"/>
    <w:rsid w:val="007E46C4"/>
    <w:rsid w:val="007F08DC"/>
    <w:rsid w:val="008040DC"/>
    <w:rsid w:val="00817790"/>
    <w:rsid w:val="00833E87"/>
    <w:rsid w:val="008422B9"/>
    <w:rsid w:val="00880EBC"/>
    <w:rsid w:val="00890316"/>
    <w:rsid w:val="008A34B1"/>
    <w:rsid w:val="008B4D43"/>
    <w:rsid w:val="008E036D"/>
    <w:rsid w:val="008F36CE"/>
    <w:rsid w:val="0090419A"/>
    <w:rsid w:val="0092286D"/>
    <w:rsid w:val="00941A5C"/>
    <w:rsid w:val="00955974"/>
    <w:rsid w:val="0096374A"/>
    <w:rsid w:val="00976CAE"/>
    <w:rsid w:val="009C02F6"/>
    <w:rsid w:val="009D234D"/>
    <w:rsid w:val="00A036C8"/>
    <w:rsid w:val="00A07F09"/>
    <w:rsid w:val="00A31BC8"/>
    <w:rsid w:val="00A41C94"/>
    <w:rsid w:val="00A820DA"/>
    <w:rsid w:val="00A91353"/>
    <w:rsid w:val="00A961BA"/>
    <w:rsid w:val="00AD6210"/>
    <w:rsid w:val="00AF53E2"/>
    <w:rsid w:val="00B314FC"/>
    <w:rsid w:val="00B554EE"/>
    <w:rsid w:val="00B908CE"/>
    <w:rsid w:val="00BA1267"/>
    <w:rsid w:val="00BA4875"/>
    <w:rsid w:val="00BB0520"/>
    <w:rsid w:val="00BC3766"/>
    <w:rsid w:val="00BF5A7E"/>
    <w:rsid w:val="00C11240"/>
    <w:rsid w:val="00C35124"/>
    <w:rsid w:val="00C54262"/>
    <w:rsid w:val="00C74EDE"/>
    <w:rsid w:val="00C84C32"/>
    <w:rsid w:val="00C92329"/>
    <w:rsid w:val="00C9414B"/>
    <w:rsid w:val="00CC1B20"/>
    <w:rsid w:val="00CC2A2F"/>
    <w:rsid w:val="00CC75D6"/>
    <w:rsid w:val="00CF33A5"/>
    <w:rsid w:val="00D22F01"/>
    <w:rsid w:val="00D312F9"/>
    <w:rsid w:val="00D33BAB"/>
    <w:rsid w:val="00D35723"/>
    <w:rsid w:val="00D425D2"/>
    <w:rsid w:val="00D63E27"/>
    <w:rsid w:val="00DC65C3"/>
    <w:rsid w:val="00DE0A57"/>
    <w:rsid w:val="00DF780F"/>
    <w:rsid w:val="00E04C7A"/>
    <w:rsid w:val="00E069F8"/>
    <w:rsid w:val="00E25022"/>
    <w:rsid w:val="00E341AA"/>
    <w:rsid w:val="00E70F70"/>
    <w:rsid w:val="00F1520A"/>
    <w:rsid w:val="00F159E6"/>
    <w:rsid w:val="00F21EDB"/>
    <w:rsid w:val="00F22750"/>
    <w:rsid w:val="00F31DE8"/>
    <w:rsid w:val="00F34E93"/>
    <w:rsid w:val="00F91BD8"/>
    <w:rsid w:val="00FA552E"/>
    <w:rsid w:val="00FC2218"/>
    <w:rsid w:val="00FC4378"/>
    <w:rsid w:val="00FD1D31"/>
    <w:rsid w:val="00FD5C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61CF0B6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9135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12CA8"/>
    <w:pPr>
      <w:ind w:left="720"/>
      <w:contextualSpacing/>
    </w:pPr>
  </w:style>
  <w:style w:type="table" w:styleId="TableGrid">
    <w:name w:val="Table Grid"/>
    <w:basedOn w:val="TableNormal"/>
    <w:uiPriority w:val="39"/>
    <w:rsid w:val="00FC437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">
    <w:name w:val="Light List"/>
    <w:basedOn w:val="TableNormal"/>
    <w:uiPriority w:val="61"/>
    <w:rsid w:val="00A036C8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Grid">
    <w:name w:val="Light Grid"/>
    <w:basedOn w:val="TableNormal"/>
    <w:uiPriority w:val="62"/>
    <w:rsid w:val="00A036C8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styleId="NormalWeb">
    <w:name w:val="Normal (Web)"/>
    <w:basedOn w:val="Normal"/>
    <w:uiPriority w:val="99"/>
    <w:unhideWhenUsed/>
    <w:rsid w:val="00BB0520"/>
    <w:pPr>
      <w:spacing w:before="100" w:beforeAutospacing="1" w:after="100" w:afterAutospacing="1"/>
    </w:pPr>
    <w:rPr>
      <w:rFonts w:ascii="Times New Roman" w:hAnsi="Times New Roman" w:cs="Times New Roman"/>
      <w:lang w:val="en-SG"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60752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0752"/>
    <w:rPr>
      <w:rFonts w:ascii="Lucida Grande" w:hAnsi="Lucida Grande" w:cs="Lucida Grande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312BC3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12BC3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12BC3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2BC3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2BC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810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98433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48163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52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04750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50371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278</Words>
  <Characters>158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eng Yuan Yu</dc:creator>
  <cp:keywords/>
  <dc:description/>
  <cp:lastModifiedBy>Zheng Yuan Yu</cp:lastModifiedBy>
  <cp:revision>3</cp:revision>
  <dcterms:created xsi:type="dcterms:W3CDTF">2017-03-06T03:40:00Z</dcterms:created>
  <dcterms:modified xsi:type="dcterms:W3CDTF">2017-03-06T03:58:00Z</dcterms:modified>
</cp:coreProperties>
</file>